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1EAC687B" w:rsidR="002B46F7" w:rsidRPr="00E3617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9B4E1C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7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B0FEADA" w:rsidR="002B46F7" w:rsidRPr="00A17B5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9B4E1C">
        <w:rPr>
          <w:rFonts w:ascii="Times New Roman" w:hAnsi="Times New Roman" w:cs="Times New Roman"/>
          <w:sz w:val="28"/>
          <w:szCs w:val="28"/>
        </w:rPr>
        <w:t>Шаблоны классов</w:t>
      </w:r>
    </w:p>
    <w:p w14:paraId="45C7ABD5" w14:textId="5BBF729E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="00134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3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4EF2491F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134B63">
        <w:rPr>
          <w:rFonts w:ascii="Times New Roman" w:hAnsi="Times New Roman" w:cs="Times New Roman"/>
          <w:sz w:val="28"/>
        </w:rPr>
        <w:t>ИВТ-20-2б</w:t>
      </w:r>
    </w:p>
    <w:p w14:paraId="08D62E9A" w14:textId="3D4C127A" w:rsidR="002B46F7" w:rsidRDefault="00134B63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олдатов Алексей Павло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2B39AA95" w14:textId="77777777" w:rsidR="006755C0" w:rsidRP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Создание консольного приложения, состоящего из нескольких файлов в системе программирования Visual Studio.</w:t>
      </w:r>
    </w:p>
    <w:p w14:paraId="0772DA26" w14:textId="77777777" w:rsid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еализация класса-контейнера.</w:t>
      </w:r>
    </w:p>
    <w:p w14:paraId="3AA2800A" w14:textId="5C27A836" w:rsidR="005C3D65" w:rsidRPr="00A46D44" w:rsidRDefault="005C3D65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4C49E023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Создать отдельные файлы: </w:t>
      </w:r>
      <w:r w:rsidR="00855E02">
        <w:rPr>
          <w:rFonts w:ascii="Times New Roman" w:hAnsi="Times New Roman" w:cs="Times New Roman"/>
          <w:lang w:val="en-US"/>
        </w:rPr>
        <w:t>Main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</w:t>
      </w:r>
      <w:r w:rsidR="00855E02">
        <w:rPr>
          <w:rFonts w:ascii="Times New Roman" w:hAnsi="Times New Roman" w:cs="Times New Roman"/>
          <w:lang w:val="en-US"/>
        </w:rPr>
        <w:t>Vector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="00855E02">
        <w:rPr>
          <w:rFonts w:ascii="Times New Roman" w:hAnsi="Times New Roman" w:cs="Times New Roman"/>
          <w:lang w:val="en-US"/>
        </w:rPr>
        <w:t>Vector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084945" w:rsidRDefault="00F51069" w:rsidP="006025BF">
      <w:pPr>
        <w:pStyle w:val="ab"/>
        <w:ind w:firstLine="0"/>
        <w:rPr>
          <w:color w:val="auto"/>
        </w:rPr>
      </w:pPr>
      <w:bookmarkStart w:id="1" w:name="_Toc57314747"/>
      <w:r w:rsidRPr="00084945">
        <w:rPr>
          <w:color w:val="auto"/>
        </w:rPr>
        <w:lastRenderedPageBreak/>
        <w:t xml:space="preserve">Постановка </w:t>
      </w:r>
      <w:r w:rsidR="00290DE2" w:rsidRPr="00084945">
        <w:rPr>
          <w:color w:val="auto"/>
        </w:rPr>
        <w:t>задачи</w:t>
      </w:r>
      <w:bookmarkEnd w:id="1"/>
    </w:p>
    <w:p w14:paraId="098D68DA" w14:textId="5D03DE2B" w:rsidR="00134B63" w:rsidRDefault="00134B63" w:rsidP="00134B63">
      <w:pPr>
        <w:pStyle w:val="ab"/>
        <w:ind w:firstLine="0"/>
        <w:jc w:val="left"/>
        <w:rPr>
          <w:color w:val="auto"/>
          <w:sz w:val="28"/>
          <w:szCs w:val="28"/>
        </w:rPr>
      </w:pPr>
      <w:r w:rsidRPr="00134B63">
        <w:rPr>
          <w:color w:val="auto"/>
          <w:sz w:val="28"/>
          <w:szCs w:val="28"/>
        </w:rPr>
        <w:t>Класс-контейнер ВЕКТОР с элементами типа int.</w:t>
      </w:r>
    </w:p>
    <w:p w14:paraId="5F46D47A" w14:textId="77777777" w:rsidR="00134B63" w:rsidRDefault="00134B63" w:rsidP="00134B63">
      <w:pPr>
        <w:pStyle w:val="ab"/>
        <w:ind w:firstLine="0"/>
        <w:jc w:val="left"/>
        <w:rPr>
          <w:color w:val="auto"/>
          <w:sz w:val="28"/>
          <w:szCs w:val="28"/>
        </w:rPr>
      </w:pPr>
      <w:r w:rsidRPr="00134B63">
        <w:rPr>
          <w:color w:val="auto"/>
          <w:sz w:val="28"/>
          <w:szCs w:val="28"/>
        </w:rPr>
        <w:t>Реализовать операции:</w:t>
      </w:r>
      <w:r>
        <w:rPr>
          <w:color w:val="auto"/>
          <w:sz w:val="28"/>
          <w:szCs w:val="28"/>
        </w:rPr>
        <w:t xml:space="preserve"> </w:t>
      </w:r>
      <w:r w:rsidRPr="00134B63">
        <w:rPr>
          <w:color w:val="auto"/>
          <w:sz w:val="28"/>
          <w:szCs w:val="28"/>
        </w:rPr>
        <w:t>[] – доступа по индексу</w:t>
      </w:r>
      <w:r>
        <w:rPr>
          <w:color w:val="auto"/>
          <w:sz w:val="28"/>
          <w:szCs w:val="28"/>
        </w:rPr>
        <w:t xml:space="preserve">, </w:t>
      </w:r>
      <w:r w:rsidRPr="00134B63">
        <w:rPr>
          <w:color w:val="auto"/>
          <w:sz w:val="28"/>
          <w:szCs w:val="28"/>
        </w:rPr>
        <w:t>+ вектор – сложение элементов векторов a[i]+b[i]</w:t>
      </w:r>
      <w:r>
        <w:rPr>
          <w:color w:val="auto"/>
          <w:sz w:val="28"/>
          <w:szCs w:val="28"/>
        </w:rPr>
        <w:t xml:space="preserve">, </w:t>
      </w:r>
      <w:r w:rsidRPr="00134B63">
        <w:rPr>
          <w:color w:val="auto"/>
          <w:sz w:val="28"/>
          <w:szCs w:val="28"/>
        </w:rPr>
        <w:t>+ число – добавляет константу ко всем элементам вектора</w:t>
      </w:r>
      <w:r>
        <w:rPr>
          <w:color w:val="auto"/>
          <w:sz w:val="28"/>
          <w:szCs w:val="28"/>
        </w:rPr>
        <w:t xml:space="preserve">. </w:t>
      </w:r>
    </w:p>
    <w:p w14:paraId="5A665ADE" w14:textId="1EF0F031" w:rsidR="00134B63" w:rsidRPr="00134B63" w:rsidRDefault="00134B63" w:rsidP="00134B63">
      <w:pPr>
        <w:pStyle w:val="ab"/>
        <w:ind w:firstLine="0"/>
        <w:jc w:val="left"/>
        <w:rPr>
          <w:color w:val="auto"/>
          <w:sz w:val="28"/>
          <w:szCs w:val="28"/>
        </w:rPr>
      </w:pPr>
      <w:r w:rsidRPr="00134B63">
        <w:rPr>
          <w:color w:val="auto"/>
          <w:sz w:val="28"/>
          <w:szCs w:val="28"/>
        </w:rPr>
        <w:t>Пользовательский класс Time для работы с временными интервалами.</w:t>
      </w:r>
      <w:r>
        <w:rPr>
          <w:color w:val="auto"/>
          <w:sz w:val="28"/>
          <w:szCs w:val="28"/>
        </w:rPr>
        <w:t xml:space="preserve"> </w:t>
      </w:r>
      <w:r w:rsidRPr="00134B63">
        <w:rPr>
          <w:color w:val="auto"/>
          <w:sz w:val="28"/>
          <w:szCs w:val="28"/>
        </w:rPr>
        <w:t>Интервал должен быть представлен в виде двух полей: минуты типа int и секунды типа int.</w:t>
      </w:r>
      <w:r w:rsidRPr="00134B63">
        <w:t xml:space="preserve"> </w:t>
      </w:r>
      <w:r w:rsidRPr="00134B63">
        <w:rPr>
          <w:color w:val="auto"/>
          <w:sz w:val="28"/>
          <w:szCs w:val="28"/>
        </w:rPr>
        <w:t>При выводе минуты отделяются от секунд двоеточием.</w:t>
      </w:r>
    </w:p>
    <w:p w14:paraId="2D944222" w14:textId="09652D74" w:rsidR="00F51069" w:rsidRPr="00C9245B" w:rsidRDefault="00F51069" w:rsidP="009B4E1C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A082623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class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424925">
        <w:rPr>
          <w:rFonts w:ascii="Consolas" w:hAnsi="Consolas" w:cs="Consolas"/>
          <w:color w:val="2B91AF"/>
          <w:sz w:val="19"/>
          <w:szCs w:val="19"/>
        </w:rPr>
        <w:t>Vector</w:t>
      </w:r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F0C6708" w:rsidR="00424925" w:rsidRPr="00134B63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 w:rsidRPr="00134B6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424925"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</w:t>
      </w:r>
      <w:r w:rsidR="00134B63">
        <w:rPr>
          <w:rFonts w:ascii="Consolas" w:hAnsi="Consolas" w:cs="Consolas"/>
          <w:color w:val="000000"/>
          <w:sz w:val="19"/>
          <w:szCs w:val="19"/>
          <w:lang w:val="en-US"/>
        </w:rPr>
        <w:t>con</w:t>
      </w:r>
      <w:r w:rsidR="00134B63" w:rsidRPr="00134B63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24925" w:rsidRPr="00134B63">
        <w:rPr>
          <w:rFonts w:ascii="Consolas" w:hAnsi="Consolas" w:cs="Consolas"/>
          <w:color w:val="000000"/>
          <w:sz w:val="19"/>
          <w:szCs w:val="19"/>
          <w:lang w:val="en-US"/>
        </w:rPr>
        <w:t>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134B63">
        <w:rPr>
          <w:rFonts w:ascii="Times New Roman" w:hAnsi="Times New Roman" w:cs="Times New Roman"/>
          <w:sz w:val="28"/>
          <w:szCs w:val="19"/>
          <w:lang w:val="en-US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009CE55" w14:textId="77777777" w:rsidR="00855E02" w:rsidRPr="00855E02" w:rsidRDefault="00855E02" w:rsidP="00855E02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</w:p>
    <w:p w14:paraId="50BEADCB" w14:textId="77777777" w:rsidR="00855E02" w:rsidRPr="00855E02" w:rsidRDefault="00855E02" w:rsidP="00855E02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</w:p>
    <w:p w14:paraId="0566AAF2" w14:textId="49B8C732" w:rsidR="0048189D" w:rsidRDefault="0048189D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lastRenderedPageBreak/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2434D5EB" w14:textId="77777777" w:rsidR="00855E02" w:rsidRDefault="00855E02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FF"/>
          <w:sz w:val="19"/>
          <w:szCs w:val="19"/>
          <w:lang w:val="en-US"/>
        </w:rPr>
      </w:pPr>
    </w:p>
    <w:p w14:paraId="553D0BE6" w14:textId="3E1E1C6A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72A5EEA6" w14:textId="77777777" w:rsidR="00855E02" w:rsidRDefault="00855E02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</w:p>
    <w:p w14:paraId="48B7BB00" w14:textId="19FF4FD2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CA7A26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134B6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34B63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0BCDF24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8C95207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134B63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E5CAA3C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r w:rsidRPr="00134B6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34B6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73FBBBE0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ec = </w:t>
      </w:r>
      <w:r w:rsidRPr="00134B63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34B6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1B6378CA" w14:textId="77777777" w:rsid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элементы множества в формате 'mm ss'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521D8CF6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134B63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134B6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52B5A051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CD4334C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134B63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[i] </w:t>
      </w:r>
      <w:r w:rsidRPr="00134B63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[i];</w:t>
      </w:r>
    </w:p>
    <w:p w14:paraId="13C0A55B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34B63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[i] &gt; 60 || sec[i] &gt; 60)</w:t>
      </w:r>
    </w:p>
    <w:p w14:paraId="6094571E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5DF098B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134B6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34B6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Некорректный</w:t>
      </w:r>
      <w:r w:rsidRPr="00134B6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</w:t>
      </w:r>
      <w:r w:rsidRPr="00134B63">
        <w:rPr>
          <w:rFonts w:ascii="Consolas" w:hAnsi="Consolas" w:cs="Consolas"/>
          <w:color w:val="A31515"/>
          <w:sz w:val="19"/>
          <w:szCs w:val="19"/>
          <w:lang w:val="en-US"/>
        </w:rPr>
        <w:t>!"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34B6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87DE5B3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134B63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[i] </w:t>
      </w:r>
      <w:r w:rsidRPr="00134B63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[i];</w:t>
      </w:r>
    </w:p>
    <w:p w14:paraId="20E1D374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79D14D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65F2760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B7674C0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34B63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134B6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3A69D2A6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8C30F89" w14:textId="77777777" w:rsidR="00134B63" w:rsidRP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134B6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34B63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34B6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i + 1 </w:t>
      </w:r>
      <w:r w:rsidRPr="00134B6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34B63">
        <w:rPr>
          <w:rFonts w:ascii="Consolas" w:hAnsi="Consolas" w:cs="Consolas"/>
          <w:color w:val="A31515"/>
          <w:sz w:val="19"/>
          <w:szCs w:val="19"/>
          <w:lang w:val="en-US"/>
        </w:rPr>
        <w:t>". "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34B6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[i] </w:t>
      </w:r>
      <w:r w:rsidRPr="00134B6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34B63">
        <w:rPr>
          <w:rFonts w:ascii="Consolas" w:hAnsi="Consolas" w:cs="Consolas"/>
          <w:color w:val="A31515"/>
          <w:sz w:val="19"/>
          <w:szCs w:val="19"/>
          <w:lang w:val="en-US"/>
        </w:rPr>
        <w:t>":"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34B6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[i];</w:t>
      </w:r>
    </w:p>
    <w:p w14:paraId="3E37BD75" w14:textId="77777777" w:rsidR="00134B63" w:rsidRDefault="00134B63" w:rsidP="00134B6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134B6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61A8D87" w14:textId="7B6BFE4D" w:rsidR="00F96275" w:rsidRDefault="00134B63" w:rsidP="00134B63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3CB2D1C" w14:textId="77777777" w:rsidR="00084945" w:rsidRDefault="0008494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13E6AEC3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3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61E62DB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Vector.h"</w:t>
      </w:r>
    </w:p>
    <w:p w14:paraId="56C31D9C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1653D067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86EB405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39FCEAED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6CD4809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451B30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C51551C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con, in, menu = 4;</w:t>
      </w:r>
    </w:p>
    <w:p w14:paraId="573B1D30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кол-во элементов множества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11DBAAC2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333292AB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;</w:t>
      </w:r>
    </w:p>
    <w:p w14:paraId="36317AD2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234195D2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61D505D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DA0C6AB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- - - - - - - - - - - - - - - 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0. </w:t>
      </w:r>
      <w:r>
        <w:rPr>
          <w:rFonts w:ascii="Consolas" w:hAnsi="Consolas" w:cs="Consolas"/>
          <w:color w:val="A31515"/>
          <w:sz w:val="19"/>
          <w:szCs w:val="19"/>
        </w:rPr>
        <w:t>Выход \n\t1. Получить элемент по индексу \n\t2. Сложение двух элементов \n\t3. Увеличение всех элементов множества на заданое колличество секунд(не более 60)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BF26185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Выберите пункт меню 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0C93E52A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20CB386D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2F4081F8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8C6CECD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индекс элемента, который хочешь получ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5DF861CB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in;</w:t>
      </w:r>
    </w:p>
    <w:p w14:paraId="1CCC81FD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CA38732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a.dostup_po_index(in);</w:t>
      </w:r>
    </w:p>
    <w:p w14:paraId="58868385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B7076FC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4916A13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399F5483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79F7DD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, second;</w:t>
      </w:r>
    </w:p>
    <w:p w14:paraId="52269DB2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2E7C8949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индексы элементов, которые нужно сложить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AAB8444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ond;</w:t>
      </w:r>
    </w:p>
    <w:p w14:paraId="20FE213C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504DD070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a.sum(first, second);</w:t>
      </w:r>
    </w:p>
    <w:p w14:paraId="54424A21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E22ADFB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792F6D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3)</w:t>
      </w:r>
    </w:p>
    <w:p w14:paraId="3B1D601C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0FCE125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кол-во секунд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30563384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on;</w:t>
      </w:r>
    </w:p>
    <w:p w14:paraId="76031828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con &gt;= 60)</w:t>
      </w:r>
    </w:p>
    <w:p w14:paraId="6FC2A220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8D29F89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колличество секунд не более 60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3F12A0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con;</w:t>
      </w:r>
    </w:p>
    <w:p w14:paraId="05BA6563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AD03199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0BA1FD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a.cons(con);</w:t>
      </w:r>
    </w:p>
    <w:p w14:paraId="59520D7F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BDCAFE2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C54440D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0)</w:t>
      </w:r>
    </w:p>
    <w:p w14:paraId="67C35D1E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Программа завершена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CD84328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7D88D40" w14:textId="77777777" w:rsidR="00451B30" w:rsidRDefault="00451B30" w:rsidP="00451B30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2E3889D" w14:textId="77777777" w:rsidR="00451B30" w:rsidRDefault="00451B30" w:rsidP="00451B30">
      <w:pPr>
        <w:rPr>
          <w:rFonts w:ascii="Consolas" w:hAnsi="Consolas" w:cs="Consolas"/>
          <w:color w:val="000000"/>
          <w:sz w:val="19"/>
          <w:szCs w:val="19"/>
        </w:rPr>
      </w:pPr>
    </w:p>
    <w:p w14:paraId="567C41FE" w14:textId="77777777" w:rsidR="00451B30" w:rsidRDefault="00451B30" w:rsidP="00451B30">
      <w:pPr>
        <w:rPr>
          <w:rFonts w:ascii="Consolas" w:hAnsi="Consolas" w:cs="Consolas"/>
          <w:color w:val="000000"/>
          <w:sz w:val="19"/>
          <w:szCs w:val="19"/>
        </w:rPr>
      </w:pPr>
    </w:p>
    <w:p w14:paraId="308A162C" w14:textId="77777777" w:rsidR="00451B30" w:rsidRDefault="00451B30" w:rsidP="00451B30">
      <w:pPr>
        <w:rPr>
          <w:rFonts w:ascii="Consolas" w:hAnsi="Consolas" w:cs="Consolas"/>
          <w:color w:val="000000"/>
          <w:sz w:val="19"/>
          <w:szCs w:val="19"/>
        </w:rPr>
      </w:pPr>
    </w:p>
    <w:p w14:paraId="48227792" w14:textId="77777777" w:rsidR="00451B30" w:rsidRDefault="00451B30" w:rsidP="00451B30">
      <w:pPr>
        <w:rPr>
          <w:rFonts w:ascii="Consolas" w:hAnsi="Consolas" w:cs="Consolas"/>
          <w:color w:val="000000"/>
          <w:sz w:val="19"/>
          <w:szCs w:val="19"/>
        </w:rPr>
      </w:pPr>
    </w:p>
    <w:p w14:paraId="6094C96A" w14:textId="2336D7D6" w:rsidR="003D41C1" w:rsidRDefault="00451B30" w:rsidP="00451B30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Vecto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BF9E247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Vector.h"</w:t>
      </w:r>
    </w:p>
    <w:p w14:paraId="0C6A680E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6926A5A5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AAD8C80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F3D102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AA610A5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FD95864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020D4FD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5697AD86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ec = 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13E8CFB0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элементы множества в формате 'mm ss'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65745CE4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3C1C7B62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BB62F4D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[i]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[i];</w:t>
      </w:r>
    </w:p>
    <w:p w14:paraId="07416881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[i] &gt; 60 || sec[i] &gt; 60)</w:t>
      </w:r>
    </w:p>
    <w:p w14:paraId="7352D3EF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B996512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Некорректный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!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56C73715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[i]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[i];</w:t>
      </w:r>
    </w:p>
    <w:p w14:paraId="33990EC6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D89C39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DEDE576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A88C6E4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1C430FAB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3BCC9BE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+ 1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. 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[i]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: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[i];</w:t>
      </w:r>
    </w:p>
    <w:p w14:paraId="0C9467D3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45FCF69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AA4CD1A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5D561A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::dostup_po_index(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ABD26B8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58343AE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size) </w:t>
      </w:r>
    </w:p>
    <w:p w14:paraId="17C80DBB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0C37627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1598B15A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скомый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лемент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[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: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[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;</w:t>
      </w:r>
    </w:p>
    <w:p w14:paraId="1DD894DA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8D329CB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0;</w:t>
      </w:r>
    </w:p>
    <w:p w14:paraId="77F705DE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AA90D88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2790C39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::sum(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8D6BD2D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124325B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cel, drob;</w:t>
      </w:r>
    </w:p>
    <w:p w14:paraId="64AC79B7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47C64536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(sec[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 + sec[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 &gt;= 60)</w:t>
      </w:r>
    </w:p>
    <w:p w14:paraId="1C5A04DB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479100A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cel = (sec[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 + sec[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) / 60;</w:t>
      </w:r>
    </w:p>
    <w:p w14:paraId="7369183C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drob = (sec[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 + sec[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-1]) - 60;</w:t>
      </w:r>
    </w:p>
    <w:p w14:paraId="21D3B660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2084F06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23CC8454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7FD5A9C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drob = sec[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 + sec[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;</w:t>
      </w:r>
    </w:p>
    <w:p w14:paraId="4D8A198B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cel = 0;</w:t>
      </w:r>
    </w:p>
    <w:p w14:paraId="4602C189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2C78F04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умма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элемента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элемента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[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 + min[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 + cel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: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drob;</w:t>
      </w:r>
    </w:p>
    <w:p w14:paraId="6CC67C05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590B77E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6BDC10FF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484F7A0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1CB208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::cons(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3E6AEF3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3D29C83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ённое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ножество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1CB0735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cel, drob;</w:t>
      </w:r>
    </w:p>
    <w:p w14:paraId="44E0703E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713EDB41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36E3990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(sec[i] +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60)</w:t>
      </w:r>
    </w:p>
    <w:p w14:paraId="06A300FD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6699BD0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[i] += (sec[i] +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) / 60;</w:t>
      </w:r>
    </w:p>
    <w:p w14:paraId="0C8B535B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ec[i] = (sec[i] +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) - 60;</w:t>
      </w:r>
    </w:p>
    <w:p w14:paraId="580986E6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891248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[i] += +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58EF6C6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9DE09F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i + 1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. 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[i]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A31515"/>
          <w:sz w:val="19"/>
          <w:szCs w:val="19"/>
          <w:lang w:val="en-US"/>
        </w:rPr>
        <w:t>":"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[i];</w:t>
      </w:r>
    </w:p>
    <w:p w14:paraId="5BBF1F2C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E1BB054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0;</w:t>
      </w:r>
    </w:p>
    <w:p w14:paraId="12237694" w14:textId="17485C16" w:rsidR="00C55F54" w:rsidRPr="00451B30" w:rsidRDefault="00451B30" w:rsidP="00451B30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31EA3242" w:rsidR="003D41C1" w:rsidRPr="00451B30" w:rsidRDefault="00451B30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Vector</w:t>
      </w:r>
      <w:r w:rsidR="003D41C1" w:rsidRPr="00451B30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451B30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DECE03B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5362EC7B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5171B9A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28AB285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  <w:t>Vector(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DEF6E6A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dostup_po_index(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56B80AC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(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firs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second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83407BE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cons(</w:t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1B30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F1A0C3D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54890E" w14:textId="77777777" w:rsidR="00451B30" w:rsidRP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51B3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371AB288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51B3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* sec;</w:t>
      </w:r>
    </w:p>
    <w:p w14:paraId="163FDA15" w14:textId="77777777" w:rsidR="00451B30" w:rsidRDefault="00451B30" w:rsidP="00451B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* min;</w:t>
      </w:r>
    </w:p>
    <w:p w14:paraId="7588CA67" w14:textId="2A9E26D4" w:rsidR="00C55F54" w:rsidRPr="003D41C1" w:rsidRDefault="00451B30" w:rsidP="00451B30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P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00C6038" w14:textId="77777777" w:rsidR="00451B30" w:rsidRDefault="004C7AC6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</w:p>
    <w:p w14:paraId="1191B10C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02EB61EF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CD6DA04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3ADCE16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0E09158D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241120A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1B7FEEB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E36197F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49C7E37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0EA6782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00E6E4D6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5FD58FB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50C5FFB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4C10006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1129D20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B51B173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D65E00E" w14:textId="77777777" w:rsidR="00451B30" w:rsidRDefault="00451B30" w:rsidP="00C55F54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F3CD86A" w14:textId="02B87F1F" w:rsidR="00897565" w:rsidRPr="00855E02" w:rsidRDefault="005A35A2" w:rsidP="00855E02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855E02">
        <w:rPr>
          <w:rFonts w:ascii="Times New Roman" w:hAnsi="Times New Roman" w:cs="Times New Roman"/>
          <w:color w:val="000000"/>
          <w:sz w:val="40"/>
          <w:szCs w:val="40"/>
        </w:rPr>
        <w:t>Бл</w:t>
      </w:r>
      <w:r w:rsidR="005B0FB0" w:rsidRPr="00855E02">
        <w:rPr>
          <w:rFonts w:ascii="Times New Roman" w:hAnsi="Times New Roman" w:cs="Times New Roman"/>
          <w:color w:val="000000"/>
          <w:sz w:val="40"/>
          <w:szCs w:val="40"/>
        </w:rPr>
        <w:t>ок</w:t>
      </w:r>
      <w:r w:rsidR="005B0FB0" w:rsidRPr="00855E02">
        <w:rPr>
          <w:rFonts w:ascii="Times New Roman" w:hAnsi="Times New Roman" w:cs="Times New Roman"/>
          <w:color w:val="000000"/>
          <w:sz w:val="40"/>
          <w:szCs w:val="40"/>
          <w:lang w:val="en-US"/>
        </w:rPr>
        <w:t>-</w:t>
      </w:r>
      <w:r w:rsidR="005B0FB0" w:rsidRPr="00855E02">
        <w:rPr>
          <w:rFonts w:ascii="Times New Roman" w:hAnsi="Times New Roman" w:cs="Times New Roman"/>
          <w:color w:val="000000"/>
          <w:sz w:val="40"/>
          <w:szCs w:val="40"/>
        </w:rPr>
        <w:t>схема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7FEAE7D4" w:rsidR="003D41C1" w:rsidRPr="00E3617B" w:rsidRDefault="00451B30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Vecto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29635A2F" w:rsidR="00C55F54" w:rsidRPr="00152AEE" w:rsidRDefault="00451B30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Vecto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134B63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EFB3720" w14:textId="77777777" w:rsidR="00451B30" w:rsidRDefault="00451B30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6387775E" w:rsidR="00815331" w:rsidRPr="00855E02" w:rsidRDefault="00815331" w:rsidP="00855E02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  <w:r w:rsidRPr="00855E02">
        <w:rPr>
          <w:rFonts w:ascii="Times New Roman" w:hAnsi="Times New Roman" w:cs="Times New Roman"/>
          <w:color w:val="000000"/>
          <w:sz w:val="40"/>
          <w:szCs w:val="40"/>
        </w:rPr>
        <w:t>Работа кода</w:t>
      </w:r>
    </w:p>
    <w:p w14:paraId="25353C8A" w14:textId="4277C28E" w:rsidR="00815331" w:rsidRPr="004440DD" w:rsidRDefault="00855E02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/>
          <w:sz w:val="28"/>
          <w:szCs w:val="28"/>
          <w:lang w:val="en-US"/>
        </w:rPr>
        <w:drawing>
          <wp:inline distT="0" distB="0" distL="0" distR="0" wp14:anchorId="7153AC37" wp14:editId="320D475F">
            <wp:extent cx="5501640" cy="7322820"/>
            <wp:effectExtent l="0" t="0" r="381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40" cy="732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34189" w14:textId="77777777" w:rsidR="001D3C6E" w:rsidRDefault="001D3C6E" w:rsidP="009D1C69">
      <w:pPr>
        <w:spacing w:after="0" w:line="240" w:lineRule="auto"/>
      </w:pPr>
      <w:r>
        <w:separator/>
      </w:r>
    </w:p>
  </w:endnote>
  <w:endnote w:type="continuationSeparator" w:id="0">
    <w:p w14:paraId="0EA2D096" w14:textId="77777777" w:rsidR="001D3C6E" w:rsidRDefault="001D3C6E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FB98C" w14:textId="77777777" w:rsidR="001D3C6E" w:rsidRDefault="001D3C6E" w:rsidP="009D1C69">
      <w:pPr>
        <w:spacing w:after="0" w:line="240" w:lineRule="auto"/>
      </w:pPr>
      <w:r>
        <w:separator/>
      </w:r>
    </w:p>
  </w:footnote>
  <w:footnote w:type="continuationSeparator" w:id="0">
    <w:p w14:paraId="3C6ED2C5" w14:textId="77777777" w:rsidR="001D3C6E" w:rsidRDefault="001D3C6E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wFAMZyEqAtAAAA"/>
  </w:docVars>
  <w:rsids>
    <w:rsidRoot w:val="00C7382A"/>
    <w:rsid w:val="00007063"/>
    <w:rsid w:val="0001694A"/>
    <w:rsid w:val="00043109"/>
    <w:rsid w:val="00055C1F"/>
    <w:rsid w:val="0006726C"/>
    <w:rsid w:val="00084945"/>
    <w:rsid w:val="000A3ACE"/>
    <w:rsid w:val="00125BD7"/>
    <w:rsid w:val="00134B63"/>
    <w:rsid w:val="00152AEE"/>
    <w:rsid w:val="001A05C5"/>
    <w:rsid w:val="001C2369"/>
    <w:rsid w:val="001D3C6E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1B30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5C0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55E02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4E1C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465C3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54CB7-0B9C-4ADA-8711-4BC9BD0A0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3</TotalTime>
  <Pages>10</Pages>
  <Words>857</Words>
  <Characters>4887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71</cp:revision>
  <cp:lastPrinted>2020-12-03T14:51:00Z</cp:lastPrinted>
  <dcterms:created xsi:type="dcterms:W3CDTF">2020-11-26T11:28:00Z</dcterms:created>
  <dcterms:modified xsi:type="dcterms:W3CDTF">2021-05-30T12:27:00Z</dcterms:modified>
</cp:coreProperties>
</file>